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94"/>
        <w:gridCol w:w="232"/>
        <w:gridCol w:w="4422"/>
        <w:gridCol w:w="4469"/>
      </w:tblGrid>
      <w:tr w:rsidR="007A0ED3" w:rsidRPr="0006046A" w14:paraId="47F5E62A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8A16B0E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9BCF664" wp14:editId="51451BBD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394DF09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13D4C49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07A47B91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4C25247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008F93B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F8BC4C8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1A5A001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E3EB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C83305" w14:textId="037A81A3" w:rsidR="00305DB4" w:rsidRPr="00705AFD" w:rsidRDefault="00705AFD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05AFD">
              <w:rPr>
                <w:rFonts w:ascii="Times New Roman" w:hAnsi="Times New Roman" w:cs="Times New Roman"/>
                <w:bCs/>
                <w:sz w:val="24"/>
                <w:szCs w:val="24"/>
              </w:rPr>
              <w:t>Recep Özkök</w:t>
            </w:r>
          </w:p>
        </w:tc>
      </w:tr>
      <w:tr w:rsidR="00305DB4" w:rsidRPr="00DA2355" w14:paraId="733ED6A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136F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664A57" w14:textId="1D81E79A" w:rsidR="00305DB4" w:rsidRPr="00DA2355" w:rsidRDefault="00705AF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ine Mühendisliği Anabilim Dalı</w:t>
            </w:r>
          </w:p>
        </w:tc>
      </w:tr>
      <w:tr w:rsidR="00305DB4" w:rsidRPr="00DA2355" w14:paraId="2C2E357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E9A5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33E03C" w14:textId="0933D2C8" w:rsidR="00305DB4" w:rsidRPr="00DA2355" w:rsidRDefault="00705AF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5AFD">
              <w:rPr>
                <w:rFonts w:ascii="Times New Roman" w:hAnsi="Times New Roman" w:cs="Times New Roman"/>
                <w:sz w:val="24"/>
                <w:szCs w:val="24"/>
              </w:rPr>
              <w:t>Prof. Dr. Ahmet Hanifi ERTAŞ</w:t>
            </w:r>
          </w:p>
        </w:tc>
      </w:tr>
      <w:tr w:rsidR="004B17FC" w:rsidRPr="00DA2355" w14:paraId="58D49406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3C5DDA4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353596C5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E3F93E7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19EA13" w14:textId="3E09ED7A" w:rsidR="007F33E0" w:rsidRPr="00DA2355" w:rsidRDefault="00705AF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5AFD">
              <w:rPr>
                <w:rFonts w:ascii="Times New Roman" w:hAnsi="Times New Roman" w:cs="Times New Roman"/>
                <w:sz w:val="24"/>
                <w:szCs w:val="24"/>
              </w:rPr>
              <w:t>Bağlantılı, Kooperatif, Otono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aç Teknolojileri</w:t>
            </w:r>
          </w:p>
        </w:tc>
      </w:tr>
      <w:tr w:rsidR="007A0ED3" w:rsidRPr="00DA2355" w14:paraId="0ECAE235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3E5E26C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2C47CB" w14:textId="06E9A452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705AF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05AFD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705AF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4EA071C0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54CC38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2B4655" w14:textId="2C41006C" w:rsidR="000B7954" w:rsidRPr="00DA2355" w:rsidRDefault="00705AF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35D104" w14:textId="691717F5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5AFD">
              <w:rPr>
                <w:rFonts w:ascii="Times New Roman" w:hAnsi="Times New Roman" w:cs="Times New Roman"/>
                <w:sz w:val="24"/>
                <w:szCs w:val="24"/>
              </w:rPr>
              <w:t>09.00</w:t>
            </w:r>
          </w:p>
        </w:tc>
      </w:tr>
      <w:tr w:rsidR="007A0ED3" w:rsidRPr="00DA2355" w14:paraId="0CCFB476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C38B0C8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37D76D" w14:textId="77777777" w:rsidR="005140AD" w:rsidRPr="005140AD" w:rsidRDefault="005140AD" w:rsidP="005140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AD">
              <w:rPr>
                <w:rFonts w:ascii="Times New Roman" w:hAnsi="Times New Roman" w:cs="Times New Roman"/>
                <w:sz w:val="24"/>
                <w:szCs w:val="24"/>
              </w:rPr>
              <w:t xml:space="preserve">Ahmet H. </w:t>
            </w:r>
            <w:proofErr w:type="spellStart"/>
            <w:r w:rsidRPr="005140AD">
              <w:rPr>
                <w:rFonts w:ascii="Times New Roman" w:hAnsi="Times New Roman" w:cs="Times New Roman"/>
                <w:sz w:val="24"/>
                <w:szCs w:val="24"/>
              </w:rPr>
              <w:t>Ertas</w:t>
            </w:r>
            <w:proofErr w:type="spellEnd"/>
            <w:r w:rsidRPr="005140AD">
              <w:rPr>
                <w:rFonts w:ascii="Times New Roman" w:hAnsi="Times New Roman" w:cs="Times New Roman"/>
                <w:sz w:val="24"/>
                <w:szCs w:val="24"/>
              </w:rPr>
              <w:t xml:space="preserve"> adlı kullanıcı sizi planlanmış </w:t>
            </w:r>
            <w:proofErr w:type="spellStart"/>
            <w:r w:rsidRPr="005140AD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5140AD">
              <w:rPr>
                <w:rFonts w:ascii="Times New Roman" w:hAnsi="Times New Roman" w:cs="Times New Roman"/>
                <w:sz w:val="24"/>
                <w:szCs w:val="24"/>
              </w:rPr>
              <w:t xml:space="preserve"> toplantısına davet ediyor.</w:t>
            </w:r>
          </w:p>
          <w:p w14:paraId="535038D4" w14:textId="77777777" w:rsidR="005140AD" w:rsidRPr="005140AD" w:rsidRDefault="005140AD" w:rsidP="005140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A0FAC0" w14:textId="77777777" w:rsidR="005140AD" w:rsidRPr="005140AD" w:rsidRDefault="005140AD" w:rsidP="005140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AD">
              <w:rPr>
                <w:rFonts w:ascii="Times New Roman" w:hAnsi="Times New Roman" w:cs="Times New Roman"/>
                <w:sz w:val="24"/>
                <w:szCs w:val="24"/>
              </w:rPr>
              <w:t xml:space="preserve">Konu: Recep Özkök - </w:t>
            </w:r>
            <w:proofErr w:type="spellStart"/>
            <w:r w:rsidRPr="005140AD">
              <w:rPr>
                <w:rFonts w:ascii="Times New Roman" w:hAnsi="Times New Roman" w:cs="Times New Roman"/>
                <w:sz w:val="24"/>
                <w:szCs w:val="24"/>
              </w:rPr>
              <w:t>PhD</w:t>
            </w:r>
            <w:proofErr w:type="spellEnd"/>
            <w:r w:rsidRPr="005140AD">
              <w:rPr>
                <w:rFonts w:ascii="Times New Roman" w:hAnsi="Times New Roman" w:cs="Times New Roman"/>
                <w:sz w:val="24"/>
                <w:szCs w:val="24"/>
              </w:rPr>
              <w:t xml:space="preserve"> Seminer Duyurusu</w:t>
            </w:r>
          </w:p>
          <w:p w14:paraId="05C07A82" w14:textId="77777777" w:rsidR="005140AD" w:rsidRPr="005140AD" w:rsidRDefault="005140AD" w:rsidP="005140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AD">
              <w:rPr>
                <w:rFonts w:ascii="Times New Roman" w:hAnsi="Times New Roman" w:cs="Times New Roman"/>
                <w:sz w:val="24"/>
                <w:szCs w:val="24"/>
              </w:rPr>
              <w:t>Zaman: 18 Oca 2024 09:00 ÖÖ İstanbul</w:t>
            </w:r>
          </w:p>
          <w:p w14:paraId="44289023" w14:textId="77777777" w:rsidR="005140AD" w:rsidRPr="005140AD" w:rsidRDefault="005140AD" w:rsidP="005140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2E706B" w14:textId="77777777" w:rsidR="005140AD" w:rsidRPr="005140AD" w:rsidRDefault="005140AD" w:rsidP="005140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AD">
              <w:rPr>
                <w:rFonts w:ascii="Times New Roman" w:hAnsi="Times New Roman" w:cs="Times New Roman"/>
                <w:sz w:val="24"/>
                <w:szCs w:val="24"/>
              </w:rPr>
              <w:t xml:space="preserve">Katıl </w:t>
            </w:r>
            <w:proofErr w:type="spellStart"/>
            <w:r w:rsidRPr="005140AD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5140AD">
              <w:rPr>
                <w:rFonts w:ascii="Times New Roman" w:hAnsi="Times New Roman" w:cs="Times New Roman"/>
                <w:sz w:val="24"/>
                <w:szCs w:val="24"/>
              </w:rPr>
              <w:t xml:space="preserve"> Toplantı</w:t>
            </w:r>
          </w:p>
          <w:p w14:paraId="079BB3AF" w14:textId="77777777" w:rsidR="005140AD" w:rsidRPr="005140AD" w:rsidRDefault="005140AD" w:rsidP="005140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AD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5140AD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5140AD">
              <w:rPr>
                <w:rFonts w:ascii="Times New Roman" w:hAnsi="Times New Roman" w:cs="Times New Roman"/>
                <w:sz w:val="24"/>
                <w:szCs w:val="24"/>
              </w:rPr>
              <w:t>/j/73601242971?pwd=nRw2oMaGVTr0qpbeYQyVnscrHiHkjb.1</w:t>
            </w:r>
          </w:p>
          <w:p w14:paraId="7B48E8E2" w14:textId="77777777" w:rsidR="005140AD" w:rsidRPr="005140AD" w:rsidRDefault="005140AD" w:rsidP="005140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1B1BAA" w14:textId="77777777" w:rsidR="005140AD" w:rsidRPr="005140AD" w:rsidRDefault="005140AD" w:rsidP="005140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AD">
              <w:rPr>
                <w:rFonts w:ascii="Times New Roman" w:hAnsi="Times New Roman" w:cs="Times New Roman"/>
                <w:sz w:val="24"/>
                <w:szCs w:val="24"/>
              </w:rPr>
              <w:t>Toplantı Kimliği: 736 0124 2971</w:t>
            </w:r>
          </w:p>
          <w:p w14:paraId="26012273" w14:textId="77777777" w:rsidR="005140AD" w:rsidRPr="005140AD" w:rsidRDefault="005140AD" w:rsidP="005140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40AD">
              <w:rPr>
                <w:rFonts w:ascii="Times New Roman" w:hAnsi="Times New Roman" w:cs="Times New Roman"/>
                <w:sz w:val="24"/>
                <w:szCs w:val="24"/>
              </w:rPr>
              <w:t>Parola: 9vvSB1</w:t>
            </w:r>
          </w:p>
          <w:p w14:paraId="25E2E749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734C5C3F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4ADDA6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E25E76C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7F2BE3F6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1D54A61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E93485F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7BC0EA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DA4BDB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AA483F3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466E06F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D2D5AD" w14:textId="77777777" w:rsidR="000819EB" w:rsidRDefault="000819EB" w:rsidP="005F3207">
      <w:pPr>
        <w:spacing w:after="0" w:line="240" w:lineRule="auto"/>
      </w:pPr>
      <w:r>
        <w:separator/>
      </w:r>
    </w:p>
  </w:endnote>
  <w:endnote w:type="continuationSeparator" w:id="0">
    <w:p w14:paraId="1A31DF33" w14:textId="77777777" w:rsidR="000819EB" w:rsidRDefault="000819EB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6063AD8C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B1AB26E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A3BFD42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3A6F718B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6B05BBB5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AE8185" w14:textId="77777777" w:rsidR="000819EB" w:rsidRDefault="000819EB" w:rsidP="005F3207">
      <w:pPr>
        <w:spacing w:after="0" w:line="240" w:lineRule="auto"/>
      </w:pPr>
      <w:r>
        <w:separator/>
      </w:r>
    </w:p>
  </w:footnote>
  <w:footnote w:type="continuationSeparator" w:id="0">
    <w:p w14:paraId="329EFE3F" w14:textId="77777777" w:rsidR="000819EB" w:rsidRDefault="000819EB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19EB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140AD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05AFD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D15F6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7DDEB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hmet Hanifi ERTAŞ</cp:lastModifiedBy>
  <cp:revision>2</cp:revision>
  <cp:lastPrinted>2020-06-01T13:59:00Z</cp:lastPrinted>
  <dcterms:created xsi:type="dcterms:W3CDTF">2024-01-15T11:32:00Z</dcterms:created>
  <dcterms:modified xsi:type="dcterms:W3CDTF">2024-01-1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d380a95-acc8-4569-8861-8a773738a768_Enabled">
    <vt:lpwstr>true</vt:lpwstr>
  </property>
  <property fmtid="{D5CDD505-2E9C-101B-9397-08002B2CF9AE}" pid="3" name="MSIP_Label_dd380a95-acc8-4569-8861-8a773738a768_SetDate">
    <vt:lpwstr>2024-01-14T13:23:05Z</vt:lpwstr>
  </property>
  <property fmtid="{D5CDD505-2E9C-101B-9397-08002B2CF9AE}" pid="4" name="MSIP_Label_dd380a95-acc8-4569-8861-8a773738a768_Method">
    <vt:lpwstr>Privileged</vt:lpwstr>
  </property>
  <property fmtid="{D5CDD505-2E9C-101B-9397-08002B2CF9AE}" pid="5" name="MSIP_Label_dd380a95-acc8-4569-8861-8a773738a768_Name">
    <vt:lpwstr>dd380a95-acc8-4569-8861-8a773738a768</vt:lpwstr>
  </property>
  <property fmtid="{D5CDD505-2E9C-101B-9397-08002B2CF9AE}" pid="6" name="MSIP_Label_dd380a95-acc8-4569-8861-8a773738a768_SiteId">
    <vt:lpwstr>cbdfb2ec-ab98-4b77-93f9-aa69a7cef5a9</vt:lpwstr>
  </property>
  <property fmtid="{D5CDD505-2E9C-101B-9397-08002B2CF9AE}" pid="7" name="MSIP_Label_dd380a95-acc8-4569-8861-8a773738a768_ActionId">
    <vt:lpwstr>876a3ff9-1112-4417-8d67-9cbbb883c930</vt:lpwstr>
  </property>
  <property fmtid="{D5CDD505-2E9C-101B-9397-08002B2CF9AE}" pid="8" name="MSIP_Label_dd380a95-acc8-4569-8861-8a773738a768_ContentBits">
    <vt:lpwstr>0</vt:lpwstr>
  </property>
</Properties>
</file>